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1F2FB" w14:textId="77777777" w:rsidR="005B0617" w:rsidRDefault="005B0617" w:rsidP="00C10A58">
      <w:pPr>
        <w:pStyle w:val="a4"/>
        <w:ind w:firstLineChars="0" w:firstLine="0"/>
        <w:jc w:val="center"/>
        <w:rPr>
          <w:rFonts w:eastAsia="ＭＳ ゴシック"/>
          <w:sz w:val="24"/>
        </w:rPr>
      </w:pPr>
    </w:p>
    <w:p w14:paraId="363377CD" w14:textId="77777777" w:rsidR="000F0E7C" w:rsidRDefault="00F17963">
      <w:pPr>
        <w:pStyle w:val="a4"/>
        <w:ind w:firstLineChars="0" w:firstLine="0"/>
        <w:jc w:val="center"/>
        <w:rPr>
          <w:rFonts w:eastAsia="ＭＳ ゴシック"/>
          <w:sz w:val="24"/>
        </w:rPr>
      </w:pPr>
      <w:r>
        <w:rPr>
          <w:rFonts w:eastAsia="ＭＳ ゴシック" w:hint="eastAsia"/>
          <w:sz w:val="24"/>
        </w:rPr>
        <w:t>地盤工学会東北支部表彰（技術的業績部門）応募原稿テンプレート</w:t>
      </w:r>
    </w:p>
    <w:p w14:paraId="6F87CD89" w14:textId="77777777" w:rsidR="000F0E7C" w:rsidRPr="00F17963" w:rsidRDefault="000F0E7C">
      <w:pPr>
        <w:jc w:val="center"/>
      </w:pPr>
    </w:p>
    <w:p w14:paraId="47E4E759" w14:textId="77777777" w:rsidR="009A4CE5" w:rsidRPr="00CE213E" w:rsidRDefault="009A4CE5" w:rsidP="009A4CE5">
      <w:pPr>
        <w:framePr w:w="9645" w:h="901" w:wrap="notBeside" w:vAnchor="page" w:hAnchor="page" w:x="1121" w:y="14801"/>
        <w:pBdr>
          <w:top w:val="single" w:sz="6" w:space="1" w:color="auto"/>
        </w:pBdr>
        <w:adjustRightInd w:val="0"/>
        <w:rPr>
          <w:szCs w:val="18"/>
        </w:rPr>
      </w:pPr>
      <w:r w:rsidRPr="00CE213E">
        <w:rPr>
          <w:rFonts w:hint="eastAsia"/>
          <w:szCs w:val="18"/>
        </w:rPr>
        <w:t>English title of the achievement of an award candidate</w:t>
      </w:r>
    </w:p>
    <w:p w14:paraId="338C0E6F" w14:textId="77777777" w:rsidR="009A4CE5" w:rsidRDefault="009A4CE5" w:rsidP="009A4CE5">
      <w:pPr>
        <w:framePr w:w="9645" w:h="901" w:wrap="notBeside" w:vAnchor="page" w:hAnchor="page" w:x="1121" w:y="14801"/>
        <w:pBdr>
          <w:top w:val="single" w:sz="6" w:space="1" w:color="auto"/>
        </w:pBdr>
        <w:adjustRightInd w:val="0"/>
        <w:rPr>
          <w:rFonts w:eastAsia="細明朝体"/>
          <w:szCs w:val="18"/>
        </w:rPr>
      </w:pPr>
      <w:r w:rsidRPr="00CE213E">
        <w:rPr>
          <w:rFonts w:eastAsia="細明朝体" w:hint="eastAsia"/>
          <w:szCs w:val="18"/>
        </w:rPr>
        <w:t>Taro Jiban and Hanako Jiban, Jiban Kogaku Co., Ltd..;</w:t>
      </w:r>
    </w:p>
    <w:p w14:paraId="1F128EA5" w14:textId="77777777" w:rsidR="009A4CE5" w:rsidRPr="00CE213E" w:rsidRDefault="009A4CE5" w:rsidP="009A4CE5">
      <w:pPr>
        <w:framePr w:w="9645" w:h="901" w:wrap="notBeside" w:vAnchor="page" w:hAnchor="page" w:x="1121" w:y="14801"/>
        <w:pBdr>
          <w:top w:val="single" w:sz="6" w:space="1" w:color="auto"/>
        </w:pBdr>
        <w:adjustRightInd w:val="0"/>
        <w:rPr>
          <w:rFonts w:eastAsia="細明朝体"/>
          <w:szCs w:val="18"/>
        </w:rPr>
      </w:pPr>
      <w:r w:rsidRPr="00CE213E">
        <w:rPr>
          <w:rFonts w:eastAsia="細明朝体" w:hint="eastAsia"/>
          <w:szCs w:val="18"/>
        </w:rPr>
        <w:t xml:space="preserve">Jiro </w:t>
      </w:r>
      <w:proofErr w:type="spellStart"/>
      <w:r w:rsidRPr="00CE213E">
        <w:rPr>
          <w:rFonts w:eastAsia="細明朝体" w:hint="eastAsia"/>
          <w:szCs w:val="18"/>
        </w:rPr>
        <w:t>Doshitsu</w:t>
      </w:r>
      <w:proofErr w:type="spellEnd"/>
      <w:r w:rsidRPr="00CE213E">
        <w:rPr>
          <w:rFonts w:eastAsia="細明朝体" w:hint="eastAsia"/>
          <w:szCs w:val="18"/>
        </w:rPr>
        <w:t xml:space="preserve">, Geotechnical Research Co., Ltd.; Saburo </w:t>
      </w:r>
      <w:proofErr w:type="spellStart"/>
      <w:r w:rsidRPr="00CE213E">
        <w:rPr>
          <w:rFonts w:eastAsia="細明朝体" w:hint="eastAsia"/>
          <w:szCs w:val="18"/>
        </w:rPr>
        <w:t>Doshitsu</w:t>
      </w:r>
      <w:proofErr w:type="spellEnd"/>
      <w:r w:rsidRPr="00CE213E">
        <w:rPr>
          <w:rFonts w:eastAsia="細明朝体" w:hint="eastAsia"/>
          <w:szCs w:val="18"/>
        </w:rPr>
        <w:t>, Geotechnical Engineering Center</w:t>
      </w:r>
    </w:p>
    <w:p w14:paraId="25F70D03" w14:textId="77777777" w:rsidR="000F0E7C" w:rsidRDefault="00F17963" w:rsidP="001B0BF4">
      <w:r>
        <w:rPr>
          <w:rFonts w:hint="eastAsia"/>
        </w:rPr>
        <w:t>キーワード（</w:t>
      </w:r>
      <w:r>
        <w:rPr>
          <w:rFonts w:hint="eastAsia"/>
        </w:rPr>
        <w:t>3</w:t>
      </w:r>
      <w:r>
        <w:rPr>
          <w:rFonts w:hint="eastAsia"/>
        </w:rPr>
        <w:t>語程度）をここに書く</w:t>
      </w:r>
      <w:r w:rsidR="000F0E7C" w:rsidRPr="00F3580F">
        <w:rPr>
          <w:rFonts w:hint="eastAsia"/>
        </w:rPr>
        <w:t xml:space="preserve"> </w:t>
      </w:r>
      <w:r w:rsidR="000F0E7C">
        <w:rPr>
          <w:rFonts w:hint="eastAsia"/>
        </w:rPr>
        <w:t xml:space="preserve">     </w:t>
      </w:r>
      <w:r w:rsidR="000F0E7C">
        <w:rPr>
          <w:rFonts w:hint="eastAsia"/>
        </w:rPr>
        <w:t xml:space="preserve">　</w:t>
      </w:r>
      <w:r w:rsidR="001B0BF4">
        <w:rPr>
          <w:rFonts w:hint="eastAsia"/>
        </w:rPr>
        <w:t xml:space="preserve">    </w:t>
      </w:r>
      <w:r w:rsidR="001B0BF4">
        <w:rPr>
          <w:rFonts w:hint="eastAsia"/>
        </w:rPr>
        <w:t xml:space="preserve">　　　　　</w:t>
      </w:r>
      <w:r w:rsidR="00F3580F">
        <w:rPr>
          <w:rFonts w:hint="eastAsia"/>
        </w:rPr>
        <w:t xml:space="preserve">　　</w:t>
      </w:r>
      <w:r>
        <w:rPr>
          <w:rFonts w:hint="eastAsia"/>
        </w:rPr>
        <w:t xml:space="preserve">　　　　　　　</w:t>
      </w:r>
      <w:r w:rsidR="006320AF">
        <w:rPr>
          <w:rFonts w:hint="eastAsia"/>
        </w:rPr>
        <w:t xml:space="preserve">　</w:t>
      </w:r>
      <w:r>
        <w:rPr>
          <w:rFonts w:hint="eastAsia"/>
        </w:rPr>
        <w:t>地盤工学株式会社・設計部　正会員　地盤太郎</w:t>
      </w:r>
    </w:p>
    <w:p w14:paraId="11BAE0FE" w14:textId="77777777" w:rsidR="006320AF" w:rsidRDefault="006320AF" w:rsidP="006320AF">
      <w:pPr>
        <w:jc w:val="right"/>
      </w:pPr>
      <w:r>
        <w:rPr>
          <w:rFonts w:hint="eastAsia"/>
        </w:rPr>
        <w:t>地盤工学株式会社・調査部　正会員　地盤花子</w:t>
      </w:r>
    </w:p>
    <w:p w14:paraId="49562CE4" w14:textId="77777777" w:rsidR="000F0E7C" w:rsidRDefault="00BD74A9" w:rsidP="00FD4ABD">
      <w:pPr>
        <w:wordWrap w:val="0"/>
        <w:ind w:right="7"/>
        <w:jc w:val="right"/>
      </w:pPr>
      <w:r>
        <w:rPr>
          <w:rFonts w:hint="eastAsia"/>
        </w:rPr>
        <w:t>株式会社地盤工学研究</w:t>
      </w:r>
      <w:r w:rsidR="004417A6">
        <w:rPr>
          <w:rFonts w:hint="eastAsia"/>
        </w:rPr>
        <w:t>所</w:t>
      </w:r>
      <w:r w:rsidR="00F17963">
        <w:rPr>
          <w:rFonts w:hint="eastAsia"/>
        </w:rPr>
        <w:t>・調査部　国際会員　土質二郎</w:t>
      </w:r>
    </w:p>
    <w:p w14:paraId="0A04FEA6" w14:textId="77777777" w:rsidR="006320AF" w:rsidRDefault="006320AF" w:rsidP="006320AF">
      <w:pPr>
        <w:wordWrap w:val="0"/>
        <w:ind w:right="7"/>
        <w:jc w:val="right"/>
      </w:pPr>
      <w:r>
        <w:rPr>
          <w:rFonts w:hint="eastAsia"/>
        </w:rPr>
        <w:t>財団法人地盤工学技術センター　正会員　土質三郎</w:t>
      </w:r>
    </w:p>
    <w:p w14:paraId="7CA9D548" w14:textId="77777777" w:rsidR="00F17963" w:rsidRPr="00F17963" w:rsidRDefault="00F17963" w:rsidP="00F17963">
      <w:pPr>
        <w:ind w:right="7"/>
        <w:jc w:val="right"/>
      </w:pPr>
    </w:p>
    <w:p w14:paraId="1A682717" w14:textId="77777777" w:rsidR="000F0E7C" w:rsidRDefault="000F0E7C">
      <w:pPr>
        <w:pStyle w:val="a4"/>
        <w:ind w:firstLineChars="0" w:firstLine="0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1.　はじめに</w:t>
      </w:r>
    </w:p>
    <w:p w14:paraId="28B0619E" w14:textId="77777777" w:rsidR="00FF5BA5" w:rsidRDefault="00F17963" w:rsidP="00FF5BA5">
      <w:pPr>
        <w:ind w:firstLineChars="100" w:firstLine="163"/>
        <w:rPr>
          <w:noProof/>
          <w:szCs w:val="18"/>
        </w:rPr>
      </w:pPr>
      <w:r>
        <w:rPr>
          <w:rFonts w:hint="eastAsia"/>
          <w:noProof/>
          <w:szCs w:val="18"/>
        </w:rPr>
        <w:t>このテンプレートは，公益社団法人地盤工学会</w:t>
      </w:r>
      <w:r w:rsidR="004966DC">
        <w:rPr>
          <w:rFonts w:hint="eastAsia"/>
          <w:noProof/>
          <w:szCs w:val="18"/>
        </w:rPr>
        <w:t>東北支部表彰（技術的業績部門）への応募の際に使用するものです．この原稿によって業績内容を十分に理解できるように，業績の優れた点を分かりやすくまとめて下さい．</w:t>
      </w:r>
    </w:p>
    <w:p w14:paraId="119DB016" w14:textId="77777777" w:rsidR="00FF5BA5" w:rsidRPr="00FF5BA5" w:rsidRDefault="00FF5BA5" w:rsidP="004966DC">
      <w:pPr>
        <w:rPr>
          <w:noProof/>
          <w:szCs w:val="18"/>
        </w:rPr>
      </w:pPr>
    </w:p>
    <w:p w14:paraId="6978EC9E" w14:textId="77777777" w:rsidR="000F0E7C" w:rsidRDefault="000F0E7C" w:rsidP="00F35E10">
      <w:pPr>
        <w:ind w:left="348" w:hangingChars="214" w:hanging="348"/>
        <w:rPr>
          <w:rFonts w:ascii="ＭＳ ゴシック" w:eastAsia="ＭＳ ゴシック" w:hAnsi="ＭＳ ゴシック"/>
          <w:bCs/>
          <w:szCs w:val="21"/>
        </w:rPr>
      </w:pPr>
      <w:r>
        <w:rPr>
          <w:rFonts w:ascii="ＭＳ ゴシック" w:eastAsia="ＭＳ ゴシック" w:hAnsi="ＭＳ ゴシック" w:hint="eastAsia"/>
          <w:bCs/>
          <w:szCs w:val="21"/>
        </w:rPr>
        <w:t xml:space="preserve">2.　</w:t>
      </w:r>
      <w:r w:rsidR="004966DC">
        <w:rPr>
          <w:rFonts w:ascii="ＭＳ ゴシック" w:eastAsia="ＭＳ ゴシック" w:hAnsi="ＭＳ ゴシック" w:hint="eastAsia"/>
          <w:bCs/>
          <w:szCs w:val="21"/>
        </w:rPr>
        <w:t>原稿のページ数</w:t>
      </w:r>
    </w:p>
    <w:p w14:paraId="5F1A652E" w14:textId="77777777" w:rsidR="004966DC" w:rsidRDefault="004966DC" w:rsidP="004966DC">
      <w:pPr>
        <w:ind w:firstLineChars="100" w:firstLine="163"/>
        <w:rPr>
          <w:szCs w:val="18"/>
        </w:rPr>
      </w:pPr>
      <w:r>
        <w:rPr>
          <w:rFonts w:hint="eastAsia"/>
          <w:szCs w:val="18"/>
        </w:rPr>
        <w:t>原稿のページ数は，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件の応募業績につき，図表を含めて</w:t>
      </w:r>
      <w:r>
        <w:rPr>
          <w:rFonts w:hint="eastAsia"/>
          <w:szCs w:val="18"/>
        </w:rPr>
        <w:t>2</w:t>
      </w:r>
      <w:r>
        <w:rPr>
          <w:rFonts w:hint="eastAsia"/>
          <w:szCs w:val="18"/>
        </w:rPr>
        <w:t>ページまたは</w:t>
      </w:r>
      <w:r>
        <w:rPr>
          <w:rFonts w:hint="eastAsia"/>
          <w:szCs w:val="18"/>
        </w:rPr>
        <w:t>4</w:t>
      </w:r>
      <w:r>
        <w:rPr>
          <w:rFonts w:hint="eastAsia"/>
          <w:szCs w:val="18"/>
        </w:rPr>
        <w:t>ページとします．印刷時の出来上がりのサイズは</w:t>
      </w:r>
      <w:r>
        <w:rPr>
          <w:rFonts w:hint="eastAsia"/>
          <w:szCs w:val="18"/>
        </w:rPr>
        <w:t>A4</w:t>
      </w:r>
      <w:r>
        <w:rPr>
          <w:rFonts w:hint="eastAsia"/>
          <w:szCs w:val="18"/>
        </w:rPr>
        <w:t>判縦置きです．</w:t>
      </w:r>
    </w:p>
    <w:p w14:paraId="12A87240" w14:textId="77777777" w:rsidR="004966DC" w:rsidRDefault="004966DC" w:rsidP="004966DC">
      <w:pPr>
        <w:rPr>
          <w:szCs w:val="18"/>
        </w:rPr>
      </w:pPr>
    </w:p>
    <w:p w14:paraId="6333C13D" w14:textId="77777777" w:rsidR="004966DC" w:rsidRDefault="004966DC" w:rsidP="004966DC">
      <w:pPr>
        <w:ind w:left="348" w:hangingChars="214" w:hanging="348"/>
        <w:rPr>
          <w:rFonts w:ascii="ＭＳ ゴシック" w:eastAsia="ＭＳ ゴシック" w:hAnsi="ＭＳ ゴシック"/>
          <w:bCs/>
          <w:szCs w:val="21"/>
        </w:rPr>
      </w:pPr>
      <w:r>
        <w:rPr>
          <w:rFonts w:ascii="ＭＳ ゴシック" w:eastAsia="ＭＳ ゴシック" w:hAnsi="ＭＳ ゴシック" w:hint="eastAsia"/>
          <w:bCs/>
          <w:szCs w:val="21"/>
        </w:rPr>
        <w:t>3.　書式</w:t>
      </w:r>
    </w:p>
    <w:p w14:paraId="53891FA5" w14:textId="77777777" w:rsidR="004966DC" w:rsidRDefault="004966DC" w:rsidP="004966DC">
      <w:pPr>
        <w:ind w:left="142" w:hangingChars="87" w:hanging="142"/>
        <w:rPr>
          <w:szCs w:val="18"/>
        </w:rPr>
      </w:pPr>
      <w:r>
        <w:rPr>
          <w:rFonts w:hint="eastAsia"/>
          <w:szCs w:val="18"/>
        </w:rPr>
        <w:t>・原稿を作成する際には，白地の</w:t>
      </w:r>
      <w:r>
        <w:rPr>
          <w:rFonts w:hint="eastAsia"/>
          <w:szCs w:val="18"/>
        </w:rPr>
        <w:t>A4</w:t>
      </w:r>
      <w:r>
        <w:rPr>
          <w:rFonts w:hint="eastAsia"/>
          <w:szCs w:val="18"/>
        </w:rPr>
        <w:t>判（横</w:t>
      </w:r>
      <w:r>
        <w:rPr>
          <w:rFonts w:hint="eastAsia"/>
          <w:szCs w:val="18"/>
        </w:rPr>
        <w:t xml:space="preserve">210 mm, </w:t>
      </w:r>
      <w:r>
        <w:rPr>
          <w:rFonts w:hint="eastAsia"/>
          <w:szCs w:val="18"/>
        </w:rPr>
        <w:t>縦</w:t>
      </w:r>
      <w:r>
        <w:rPr>
          <w:rFonts w:hint="eastAsia"/>
          <w:szCs w:val="18"/>
        </w:rPr>
        <w:t>297 mm</w:t>
      </w:r>
      <w:r>
        <w:rPr>
          <w:rFonts w:hint="eastAsia"/>
          <w:szCs w:val="18"/>
        </w:rPr>
        <w:t>）を用い，余白は上</w:t>
      </w:r>
      <w:r>
        <w:rPr>
          <w:rFonts w:hint="eastAsia"/>
          <w:szCs w:val="18"/>
        </w:rPr>
        <w:t xml:space="preserve">20 mm, </w:t>
      </w:r>
      <w:r>
        <w:rPr>
          <w:rFonts w:hint="eastAsia"/>
          <w:szCs w:val="18"/>
        </w:rPr>
        <w:t>下</w:t>
      </w:r>
      <w:r>
        <w:rPr>
          <w:rFonts w:hint="eastAsia"/>
          <w:szCs w:val="18"/>
        </w:rPr>
        <w:t xml:space="preserve">20 mm, </w:t>
      </w:r>
      <w:r>
        <w:rPr>
          <w:rFonts w:hint="eastAsia"/>
          <w:szCs w:val="18"/>
        </w:rPr>
        <w:t>左右</w:t>
      </w:r>
      <w:r>
        <w:rPr>
          <w:rFonts w:hint="eastAsia"/>
          <w:szCs w:val="18"/>
        </w:rPr>
        <w:t>20 mm</w:t>
      </w:r>
      <w:r>
        <w:rPr>
          <w:rFonts w:hint="eastAsia"/>
          <w:szCs w:val="18"/>
        </w:rPr>
        <w:t>として下さい．</w:t>
      </w:r>
    </w:p>
    <w:p w14:paraId="4E8FD8A7" w14:textId="68576F3D" w:rsidR="004966DC" w:rsidRDefault="004966DC" w:rsidP="004966DC">
      <w:pPr>
        <w:ind w:left="142" w:hangingChars="87" w:hanging="142"/>
        <w:rPr>
          <w:szCs w:val="18"/>
        </w:rPr>
      </w:pPr>
      <w:r>
        <w:rPr>
          <w:rFonts w:hint="eastAsia"/>
          <w:szCs w:val="18"/>
        </w:rPr>
        <w:t>・上下左右のマージン内いっぱいに横</w:t>
      </w:r>
      <w:r>
        <w:rPr>
          <w:rFonts w:hint="eastAsia"/>
          <w:szCs w:val="18"/>
        </w:rPr>
        <w:t>5</w:t>
      </w:r>
      <w:r w:rsidR="00D8400B">
        <w:rPr>
          <w:rFonts w:hint="eastAsia"/>
          <w:szCs w:val="18"/>
        </w:rPr>
        <w:t>9</w:t>
      </w:r>
      <w:r>
        <w:rPr>
          <w:rFonts w:hint="eastAsia"/>
          <w:szCs w:val="18"/>
        </w:rPr>
        <w:t>字，縦</w:t>
      </w:r>
      <w:r>
        <w:rPr>
          <w:rFonts w:hint="eastAsia"/>
          <w:szCs w:val="18"/>
        </w:rPr>
        <w:t>5</w:t>
      </w:r>
      <w:r w:rsidR="004F6501">
        <w:rPr>
          <w:rFonts w:hint="eastAsia"/>
          <w:szCs w:val="18"/>
        </w:rPr>
        <w:t>0</w:t>
      </w:r>
      <w:r>
        <w:rPr>
          <w:rFonts w:hint="eastAsia"/>
          <w:szCs w:val="18"/>
        </w:rPr>
        <w:t>行を標準として印字して下さい．</w:t>
      </w:r>
      <w:r w:rsidR="00846701">
        <w:rPr>
          <w:rFonts w:hint="eastAsia"/>
          <w:szCs w:val="18"/>
        </w:rPr>
        <w:t>機種やソフトによりこの組み合わせが出来ない場合は，標準以内の文字数・行数に収めるようにして下さい．</w:t>
      </w:r>
    </w:p>
    <w:p w14:paraId="7F776517" w14:textId="77777777" w:rsidR="00846701" w:rsidRDefault="00846701" w:rsidP="004966DC">
      <w:pPr>
        <w:ind w:left="142" w:hangingChars="87" w:hanging="142"/>
        <w:rPr>
          <w:szCs w:val="18"/>
        </w:rPr>
      </w:pPr>
      <w:r>
        <w:rPr>
          <w:rFonts w:hint="eastAsia"/>
          <w:szCs w:val="18"/>
        </w:rPr>
        <w:t>・</w:t>
      </w:r>
      <w:r w:rsidR="0059260F">
        <w:rPr>
          <w:rFonts w:hint="eastAsia"/>
          <w:szCs w:val="18"/>
        </w:rPr>
        <w:t>本文の</w:t>
      </w:r>
      <w:r>
        <w:rPr>
          <w:rFonts w:hint="eastAsia"/>
          <w:szCs w:val="18"/>
        </w:rPr>
        <w:t>文字の大きさは</w:t>
      </w:r>
      <w:r>
        <w:rPr>
          <w:rFonts w:hint="eastAsia"/>
          <w:szCs w:val="18"/>
        </w:rPr>
        <w:t>9</w:t>
      </w:r>
      <w:r>
        <w:rPr>
          <w:rFonts w:hint="eastAsia"/>
          <w:szCs w:val="18"/>
        </w:rPr>
        <w:t>ポイントとし，和文は</w:t>
      </w:r>
      <w:r>
        <w:rPr>
          <w:rFonts w:hint="eastAsia"/>
          <w:szCs w:val="18"/>
        </w:rPr>
        <w:t>JIS</w:t>
      </w:r>
      <w:r>
        <w:rPr>
          <w:rFonts w:hint="eastAsia"/>
          <w:szCs w:val="18"/>
        </w:rPr>
        <w:t>第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水準，第</w:t>
      </w:r>
      <w:r>
        <w:rPr>
          <w:rFonts w:hint="eastAsia"/>
          <w:szCs w:val="18"/>
        </w:rPr>
        <w:t>2</w:t>
      </w:r>
      <w:r>
        <w:rPr>
          <w:rFonts w:hint="eastAsia"/>
          <w:szCs w:val="18"/>
        </w:rPr>
        <w:t>水準の漢字を使用して下さい．本文の書体（フォント）は，原則として和文本文は明朝体，和文見出しはゴシック体，欧文は</w:t>
      </w:r>
      <w:r>
        <w:rPr>
          <w:rFonts w:hint="eastAsia"/>
          <w:szCs w:val="18"/>
        </w:rPr>
        <w:t>Times New Roman</w:t>
      </w:r>
      <w:r>
        <w:rPr>
          <w:rFonts w:hint="eastAsia"/>
          <w:szCs w:val="18"/>
        </w:rPr>
        <w:t>，またはそれらに近いものを用いて下さい．</w:t>
      </w:r>
    </w:p>
    <w:p w14:paraId="226E2F2C" w14:textId="77777777" w:rsidR="00846701" w:rsidRDefault="00846701" w:rsidP="004966DC">
      <w:pPr>
        <w:ind w:left="142" w:hangingChars="87" w:hanging="142"/>
        <w:rPr>
          <w:szCs w:val="18"/>
        </w:rPr>
      </w:pPr>
      <w:r>
        <w:rPr>
          <w:rFonts w:hint="eastAsia"/>
          <w:szCs w:val="18"/>
        </w:rPr>
        <w:t>・図表および写真は，それぞれ番号を付けて，</w:t>
      </w:r>
      <w:r w:rsidR="006320AF">
        <w:rPr>
          <w:rFonts w:hint="eastAsia"/>
          <w:szCs w:val="18"/>
        </w:rPr>
        <w:t>原稿中の</w:t>
      </w:r>
      <w:r>
        <w:rPr>
          <w:rFonts w:hint="eastAsia"/>
          <w:szCs w:val="18"/>
        </w:rPr>
        <w:t>適当と思われる位置にレイアウトして下さい．キャプションは出来るだけ付けて下さい．</w:t>
      </w:r>
      <w:r w:rsidR="006320AF">
        <w:rPr>
          <w:rFonts w:hint="eastAsia"/>
          <w:szCs w:val="18"/>
        </w:rPr>
        <w:t>図表および写真を別紙で提出することは出来ません．</w:t>
      </w:r>
    </w:p>
    <w:p w14:paraId="781482B9" w14:textId="77777777" w:rsidR="00291B9A" w:rsidRDefault="00291B9A" w:rsidP="004966DC">
      <w:pPr>
        <w:ind w:left="142" w:hangingChars="87" w:hanging="142"/>
        <w:rPr>
          <w:szCs w:val="18"/>
        </w:rPr>
      </w:pPr>
      <w:r>
        <w:rPr>
          <w:rFonts w:hint="eastAsia"/>
          <w:szCs w:val="18"/>
        </w:rPr>
        <w:t>・各ページの下マージン中央にページ番号を入れて下さい．</w:t>
      </w:r>
    </w:p>
    <w:p w14:paraId="45E7E7F2" w14:textId="77777777" w:rsidR="00846701" w:rsidRDefault="00846701" w:rsidP="004966DC">
      <w:pPr>
        <w:ind w:left="142" w:hangingChars="87" w:hanging="142"/>
        <w:rPr>
          <w:szCs w:val="18"/>
        </w:rPr>
      </w:pPr>
    </w:p>
    <w:p w14:paraId="6CBA08C0" w14:textId="77777777" w:rsidR="00846701" w:rsidRDefault="00846701" w:rsidP="00846701">
      <w:pPr>
        <w:ind w:left="348" w:hangingChars="214" w:hanging="348"/>
        <w:rPr>
          <w:rFonts w:ascii="ＭＳ ゴシック" w:eastAsia="ＭＳ ゴシック" w:hAnsi="ＭＳ ゴシック"/>
          <w:bCs/>
          <w:szCs w:val="21"/>
        </w:rPr>
      </w:pPr>
      <w:r>
        <w:rPr>
          <w:rFonts w:ascii="ＭＳ ゴシック" w:eastAsia="ＭＳ ゴシック" w:hAnsi="ＭＳ ゴシック" w:hint="eastAsia"/>
          <w:bCs/>
          <w:szCs w:val="21"/>
        </w:rPr>
        <w:t>4.　業績名，氏名など</w:t>
      </w:r>
    </w:p>
    <w:p w14:paraId="37EEA5C9" w14:textId="7572D291" w:rsidR="00F77EA2" w:rsidRDefault="00846701" w:rsidP="00846701">
      <w:pPr>
        <w:ind w:firstLineChars="100" w:firstLine="163"/>
        <w:rPr>
          <w:szCs w:val="18"/>
        </w:rPr>
      </w:pP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ページ目には応募業績名，キーワード，応募者の所属・会員種別・氏名，本文の順に書いて下さい．応募業績名は本文より大きな文字（</w:t>
      </w:r>
      <w:r>
        <w:rPr>
          <w:rFonts w:hint="eastAsia"/>
          <w:szCs w:val="18"/>
        </w:rPr>
        <w:t>12</w:t>
      </w:r>
      <w:r>
        <w:rPr>
          <w:rFonts w:hint="eastAsia"/>
          <w:szCs w:val="18"/>
        </w:rPr>
        <w:t>ポイントのゴシック体）で，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行目中央に書いて下さい．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行空けて，キーワード（</w:t>
      </w:r>
      <w:r>
        <w:rPr>
          <w:rFonts w:hint="eastAsia"/>
          <w:szCs w:val="18"/>
        </w:rPr>
        <w:t>3</w:t>
      </w:r>
      <w:r>
        <w:rPr>
          <w:rFonts w:hint="eastAsia"/>
          <w:szCs w:val="18"/>
        </w:rPr>
        <w:t>語程度）を左寄せで書き，つづいて，右寄せで応募者の所属・会員種別・氏名の順に，それぞれの間に全角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文字分のスペースを入れて書いて下さい．</w:t>
      </w:r>
      <w:r w:rsidR="006320AF">
        <w:rPr>
          <w:rFonts w:hint="eastAsia"/>
          <w:szCs w:val="18"/>
        </w:rPr>
        <w:t>応募者が複数の場合は，次の行に続けて，右寄せで書いて下さい．会員種別は，国際会員，正会員，学生会員，特別会員，賛助団体</w:t>
      </w:r>
      <w:r w:rsidR="00651388">
        <w:rPr>
          <w:rFonts w:hint="eastAsia"/>
          <w:szCs w:val="18"/>
        </w:rPr>
        <w:t>（旧賛助団体会員）</w:t>
      </w:r>
      <w:r w:rsidR="0059260F">
        <w:rPr>
          <w:rFonts w:hint="eastAsia"/>
          <w:szCs w:val="18"/>
        </w:rPr>
        <w:t>のいずれか</w:t>
      </w:r>
      <w:r w:rsidR="006320AF">
        <w:rPr>
          <w:rFonts w:hint="eastAsia"/>
          <w:szCs w:val="18"/>
        </w:rPr>
        <w:t>として下さい．</w:t>
      </w:r>
    </w:p>
    <w:p w14:paraId="595AE98F" w14:textId="77777777" w:rsidR="00846701" w:rsidRDefault="00F77EA2" w:rsidP="00846701">
      <w:pPr>
        <w:ind w:firstLineChars="100" w:firstLine="163"/>
        <w:rPr>
          <w:szCs w:val="18"/>
        </w:rPr>
      </w:pP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ページ目の下に，英文の応募業績名と応募者の氏名</w:t>
      </w:r>
      <w:r w:rsidR="001F5BCF">
        <w:rPr>
          <w:rFonts w:hint="eastAsia"/>
          <w:szCs w:val="18"/>
        </w:rPr>
        <w:t>・所属</w:t>
      </w:r>
      <w:r>
        <w:rPr>
          <w:rFonts w:hint="eastAsia"/>
          <w:szCs w:val="18"/>
        </w:rPr>
        <w:t>を数行で書いて下さい．その際，本文との間に黒い実線を引いて区切って下さい．</w:t>
      </w:r>
      <w:r w:rsidR="0059260F">
        <w:rPr>
          <w:rFonts w:hint="eastAsia"/>
          <w:szCs w:val="18"/>
        </w:rPr>
        <w:t>文字の大きさは</w:t>
      </w:r>
      <w:r w:rsidR="00663770">
        <w:rPr>
          <w:rFonts w:hint="eastAsia"/>
          <w:szCs w:val="18"/>
        </w:rPr>
        <w:t>9</w:t>
      </w:r>
      <w:r w:rsidR="0059260F">
        <w:rPr>
          <w:rFonts w:hint="eastAsia"/>
          <w:szCs w:val="18"/>
        </w:rPr>
        <w:t>ポイントとし，書体は</w:t>
      </w:r>
      <w:r w:rsidR="0059260F">
        <w:rPr>
          <w:rFonts w:hint="eastAsia"/>
          <w:szCs w:val="18"/>
        </w:rPr>
        <w:t xml:space="preserve">Times New Roman, </w:t>
      </w:r>
      <w:r w:rsidR="0059260F">
        <w:rPr>
          <w:rFonts w:hint="eastAsia"/>
          <w:szCs w:val="18"/>
        </w:rPr>
        <w:t>またはそれに近いものを用いて下さい．</w:t>
      </w:r>
    </w:p>
    <w:p w14:paraId="0FBEEF1D" w14:textId="77777777" w:rsidR="006320AF" w:rsidRPr="00F77EA2" w:rsidRDefault="006320AF" w:rsidP="006320AF">
      <w:pPr>
        <w:rPr>
          <w:szCs w:val="18"/>
        </w:rPr>
      </w:pPr>
    </w:p>
    <w:p w14:paraId="2AE7EF0C" w14:textId="77777777" w:rsidR="006320AF" w:rsidRDefault="006320AF" w:rsidP="006320AF">
      <w:pPr>
        <w:ind w:left="348" w:hangingChars="214" w:hanging="348"/>
        <w:rPr>
          <w:rFonts w:ascii="ＭＳ ゴシック" w:eastAsia="ＭＳ ゴシック" w:hAnsi="ＭＳ ゴシック"/>
          <w:bCs/>
          <w:szCs w:val="21"/>
        </w:rPr>
      </w:pPr>
      <w:r>
        <w:rPr>
          <w:rFonts w:ascii="ＭＳ ゴシック" w:eastAsia="ＭＳ ゴシック" w:hAnsi="ＭＳ ゴシック" w:hint="eastAsia"/>
          <w:bCs/>
          <w:szCs w:val="21"/>
        </w:rPr>
        <w:t>5.　本文</w:t>
      </w:r>
    </w:p>
    <w:p w14:paraId="1ECA6C17" w14:textId="77777777" w:rsidR="0059260F" w:rsidRDefault="006320AF" w:rsidP="006320AF">
      <w:pPr>
        <w:ind w:firstLineChars="100" w:firstLine="163"/>
        <w:rPr>
          <w:szCs w:val="18"/>
        </w:rPr>
      </w:pPr>
      <w:r>
        <w:rPr>
          <w:rFonts w:hint="eastAsia"/>
          <w:szCs w:val="18"/>
        </w:rPr>
        <w:t>本文は，応募者の所属・会員種別・氏名のあとに</w:t>
      </w:r>
      <w:r>
        <w:rPr>
          <w:rFonts w:hint="eastAsia"/>
          <w:szCs w:val="18"/>
        </w:rPr>
        <w:t>1</w:t>
      </w:r>
      <w:r>
        <w:rPr>
          <w:rFonts w:hint="eastAsia"/>
          <w:szCs w:val="18"/>
        </w:rPr>
        <w:t>行空けてから書き始めて下さい．最初に</w:t>
      </w:r>
      <w:r w:rsidR="008B5E5F">
        <w:rPr>
          <w:rFonts w:hint="eastAsia"/>
          <w:szCs w:val="18"/>
        </w:rPr>
        <w:t>9</w:t>
      </w:r>
      <w:r w:rsidR="008B5E5F">
        <w:rPr>
          <w:rFonts w:hint="eastAsia"/>
          <w:szCs w:val="18"/>
        </w:rPr>
        <w:t>ポイントの</w:t>
      </w:r>
      <w:r>
        <w:rPr>
          <w:rFonts w:hint="eastAsia"/>
          <w:szCs w:val="18"/>
        </w:rPr>
        <w:t>ゴシック体で章の</w:t>
      </w:r>
      <w:r w:rsidR="008B5E5F">
        <w:rPr>
          <w:rFonts w:hint="eastAsia"/>
          <w:szCs w:val="18"/>
        </w:rPr>
        <w:t>番号と</w:t>
      </w:r>
      <w:r>
        <w:rPr>
          <w:rFonts w:hint="eastAsia"/>
          <w:szCs w:val="18"/>
        </w:rPr>
        <w:t>見出しを書き，次の行から</w:t>
      </w:r>
      <w:r w:rsidR="008B5E5F">
        <w:rPr>
          <w:rFonts w:hint="eastAsia"/>
          <w:szCs w:val="18"/>
        </w:rPr>
        <w:t>9</w:t>
      </w:r>
      <w:r w:rsidR="008B5E5F">
        <w:rPr>
          <w:rFonts w:hint="eastAsia"/>
          <w:szCs w:val="18"/>
        </w:rPr>
        <w:t>ポイントの明朝体で</w:t>
      </w:r>
      <w:r>
        <w:rPr>
          <w:rFonts w:hint="eastAsia"/>
          <w:szCs w:val="18"/>
        </w:rPr>
        <w:t>本文を書いて下さい．</w:t>
      </w:r>
    </w:p>
    <w:p w14:paraId="56A161D5" w14:textId="77777777" w:rsidR="006320AF" w:rsidRDefault="006320AF" w:rsidP="006320AF">
      <w:pPr>
        <w:ind w:firstLineChars="100" w:firstLine="163"/>
        <w:rPr>
          <w:szCs w:val="18"/>
        </w:rPr>
      </w:pPr>
      <w:r>
        <w:rPr>
          <w:rFonts w:hint="eastAsia"/>
          <w:szCs w:val="18"/>
        </w:rPr>
        <w:t>2</w:t>
      </w:r>
      <w:r>
        <w:rPr>
          <w:rFonts w:hint="eastAsia"/>
          <w:szCs w:val="18"/>
        </w:rPr>
        <w:t>ページ目は</w:t>
      </w:r>
      <w:r>
        <w:rPr>
          <w:rFonts w:hint="eastAsia"/>
          <w:szCs w:val="18"/>
        </w:rPr>
        <w:t>1</w:t>
      </w:r>
      <w:r w:rsidR="0059260F">
        <w:rPr>
          <w:rFonts w:hint="eastAsia"/>
          <w:szCs w:val="18"/>
        </w:rPr>
        <w:t>行目から書き始めて下さい．</w:t>
      </w:r>
      <w:r w:rsidR="0059260F">
        <w:rPr>
          <w:rFonts w:hint="eastAsia"/>
          <w:szCs w:val="18"/>
        </w:rPr>
        <w:t>2</w:t>
      </w:r>
      <w:r w:rsidR="0059260F">
        <w:rPr>
          <w:rFonts w:hint="eastAsia"/>
          <w:szCs w:val="18"/>
        </w:rPr>
        <w:t>ページ目の最後は，</w:t>
      </w:r>
      <w:r w:rsidR="0059260F">
        <w:rPr>
          <w:rFonts w:hint="eastAsia"/>
          <w:szCs w:val="18"/>
        </w:rPr>
        <w:t>1</w:t>
      </w:r>
      <w:r w:rsidR="0059260F">
        <w:rPr>
          <w:rFonts w:hint="eastAsia"/>
          <w:szCs w:val="18"/>
        </w:rPr>
        <w:t>ページ目のように英文タイトルのスペースを取る必要はありません．下マージンいっぱいまで本文を書いて結構です．</w:t>
      </w:r>
    </w:p>
    <w:p w14:paraId="0832FA0E" w14:textId="77777777" w:rsidR="00BD74A9" w:rsidRDefault="00BD74A9" w:rsidP="00BD74A9">
      <w:pPr>
        <w:rPr>
          <w:szCs w:val="18"/>
        </w:rPr>
      </w:pPr>
    </w:p>
    <w:p w14:paraId="26AF9E1D" w14:textId="77777777" w:rsidR="00BD74A9" w:rsidRDefault="00BD74A9" w:rsidP="00BD74A9">
      <w:pPr>
        <w:ind w:left="348" w:hangingChars="214" w:hanging="348"/>
        <w:rPr>
          <w:rFonts w:ascii="ＭＳ ゴシック" w:eastAsia="ＭＳ ゴシック" w:hAnsi="ＭＳ ゴシック"/>
          <w:bCs/>
          <w:szCs w:val="21"/>
        </w:rPr>
      </w:pPr>
      <w:r>
        <w:rPr>
          <w:rFonts w:ascii="ＭＳ ゴシック" w:eastAsia="ＭＳ ゴシック" w:hAnsi="ＭＳ ゴシック" w:hint="eastAsia"/>
          <w:bCs/>
          <w:szCs w:val="21"/>
        </w:rPr>
        <w:t>6.　全体レイアウト</w:t>
      </w:r>
    </w:p>
    <w:p w14:paraId="3A518CC3" w14:textId="77777777" w:rsidR="00BD74A9" w:rsidRPr="0059260F" w:rsidRDefault="00BD74A9" w:rsidP="0059260F">
      <w:pPr>
        <w:pStyle w:val="ac"/>
        <w:ind w:firstLineChars="100" w:firstLine="163"/>
        <w:rPr>
          <w:b w:val="0"/>
          <w:bCs w:val="0"/>
          <w:szCs w:val="18"/>
        </w:rPr>
      </w:pPr>
      <w:bookmarkStart w:id="0" w:name="_Ref307327055"/>
      <w:r w:rsidRPr="0059260F">
        <w:rPr>
          <w:rFonts w:hint="eastAsia"/>
          <w:b w:val="0"/>
          <w:bCs w:val="0"/>
          <w:szCs w:val="18"/>
        </w:rPr>
        <w:t>2</w:t>
      </w:r>
      <w:r w:rsidRPr="0059260F">
        <w:rPr>
          <w:rFonts w:hint="eastAsia"/>
          <w:b w:val="0"/>
          <w:bCs w:val="0"/>
          <w:szCs w:val="18"/>
        </w:rPr>
        <w:t>ページ目の</w:t>
      </w:r>
      <w:bookmarkEnd w:id="0"/>
      <w:r w:rsidR="00864059">
        <w:rPr>
          <w:b w:val="0"/>
          <w:bCs w:val="0"/>
          <w:szCs w:val="18"/>
        </w:rPr>
        <w:fldChar w:fldCharType="begin"/>
      </w:r>
      <w:r w:rsidR="00864059">
        <w:rPr>
          <w:b w:val="0"/>
          <w:bCs w:val="0"/>
          <w:szCs w:val="18"/>
        </w:rPr>
        <w:instrText xml:space="preserve"> </w:instrText>
      </w:r>
      <w:r w:rsidR="00864059">
        <w:rPr>
          <w:rFonts w:hint="eastAsia"/>
          <w:b w:val="0"/>
          <w:bCs w:val="0"/>
          <w:szCs w:val="18"/>
        </w:rPr>
        <w:instrText>REF _Ref307327192 \h</w:instrText>
      </w:r>
      <w:r w:rsidR="00864059">
        <w:rPr>
          <w:b w:val="0"/>
          <w:bCs w:val="0"/>
          <w:szCs w:val="18"/>
        </w:rPr>
        <w:instrText xml:space="preserve"> </w:instrText>
      </w:r>
      <w:r w:rsidR="00864059">
        <w:rPr>
          <w:b w:val="0"/>
          <w:bCs w:val="0"/>
          <w:szCs w:val="18"/>
        </w:rPr>
      </w:r>
      <w:r w:rsidR="00864059">
        <w:rPr>
          <w:b w:val="0"/>
          <w:bCs w:val="0"/>
          <w:szCs w:val="18"/>
        </w:rPr>
        <w:fldChar w:fldCharType="separate"/>
      </w:r>
      <w:r w:rsidR="00B81636" w:rsidRPr="0059260F">
        <w:rPr>
          <w:rFonts w:hint="eastAsia"/>
          <w:b w:val="0"/>
          <w:bCs w:val="0"/>
        </w:rPr>
        <w:t>図</w:t>
      </w:r>
      <w:r w:rsidR="00B81636" w:rsidRPr="0059260F">
        <w:rPr>
          <w:rFonts w:hint="eastAsia"/>
          <w:b w:val="0"/>
          <w:bCs w:val="0"/>
        </w:rPr>
        <w:t xml:space="preserve"> </w:t>
      </w:r>
      <w:r w:rsidR="00B81636">
        <w:rPr>
          <w:b w:val="0"/>
          <w:bCs w:val="0"/>
          <w:noProof/>
        </w:rPr>
        <w:t>1</w:t>
      </w:r>
      <w:r w:rsidR="00864059">
        <w:rPr>
          <w:b w:val="0"/>
          <w:bCs w:val="0"/>
          <w:szCs w:val="18"/>
        </w:rPr>
        <w:fldChar w:fldCharType="end"/>
      </w:r>
      <w:r w:rsidRPr="0059260F">
        <w:rPr>
          <w:rFonts w:hint="eastAsia"/>
          <w:b w:val="0"/>
          <w:bCs w:val="0"/>
          <w:szCs w:val="18"/>
        </w:rPr>
        <w:t>に原稿の全体レイアウトを示します．</w:t>
      </w:r>
    </w:p>
    <w:p w14:paraId="6591E097" w14:textId="77777777" w:rsidR="004417A6" w:rsidRDefault="004417A6" w:rsidP="00BD74A9">
      <w:pPr>
        <w:ind w:firstLineChars="100" w:firstLine="163"/>
        <w:rPr>
          <w:szCs w:val="18"/>
        </w:rPr>
      </w:pPr>
    </w:p>
    <w:p w14:paraId="2861F333" w14:textId="77777777" w:rsidR="004417A6" w:rsidRDefault="004417A6" w:rsidP="00BD74A9">
      <w:pPr>
        <w:ind w:firstLineChars="100" w:firstLine="163"/>
        <w:rPr>
          <w:szCs w:val="18"/>
        </w:rPr>
      </w:pPr>
    </w:p>
    <w:p w14:paraId="50BBA60C" w14:textId="77777777" w:rsidR="004417A6" w:rsidRDefault="004417A6" w:rsidP="00BD74A9">
      <w:pPr>
        <w:ind w:firstLineChars="100" w:firstLine="163"/>
        <w:rPr>
          <w:szCs w:val="18"/>
        </w:rPr>
      </w:pPr>
    </w:p>
    <w:p w14:paraId="49DDEEE1" w14:textId="77777777" w:rsidR="004417A6" w:rsidRDefault="004417A6" w:rsidP="00BD74A9">
      <w:pPr>
        <w:ind w:firstLineChars="100" w:firstLine="163"/>
        <w:rPr>
          <w:szCs w:val="18"/>
        </w:rPr>
      </w:pPr>
    </w:p>
    <w:p w14:paraId="62220361" w14:textId="77777777" w:rsidR="004417A6" w:rsidRDefault="00C85F31" w:rsidP="0059260F">
      <w:pPr>
        <w:ind w:firstLineChars="100" w:firstLine="163"/>
        <w:jc w:val="center"/>
        <w:rPr>
          <w:szCs w:val="18"/>
        </w:rPr>
      </w:pPr>
      <w:r>
        <w:rPr>
          <w:rFonts w:hint="eastAsia"/>
          <w:noProof/>
          <w:szCs w:val="18"/>
        </w:rPr>
        <w:drawing>
          <wp:inline distT="0" distB="0" distL="0" distR="0" wp14:anchorId="18A70643" wp14:editId="5AA7FD0C">
            <wp:extent cx="4124325" cy="5953125"/>
            <wp:effectExtent l="0" t="0" r="9525" b="9525"/>
            <wp:docPr id="1" name="図 1" descr="for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ma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595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91AE" w14:textId="77777777" w:rsidR="004417A6" w:rsidRPr="0059260F" w:rsidRDefault="0059260F" w:rsidP="0059260F">
      <w:pPr>
        <w:pStyle w:val="ac"/>
        <w:jc w:val="center"/>
        <w:rPr>
          <w:b w:val="0"/>
          <w:bCs w:val="0"/>
          <w:szCs w:val="18"/>
        </w:rPr>
      </w:pPr>
      <w:bookmarkStart w:id="1" w:name="_Ref307327192"/>
      <w:r w:rsidRPr="0059260F">
        <w:rPr>
          <w:rFonts w:hint="eastAsia"/>
          <w:b w:val="0"/>
          <w:bCs w:val="0"/>
        </w:rPr>
        <w:t>図</w:t>
      </w:r>
      <w:r w:rsidRPr="0059260F">
        <w:rPr>
          <w:rFonts w:hint="eastAsia"/>
          <w:b w:val="0"/>
          <w:bCs w:val="0"/>
        </w:rPr>
        <w:t xml:space="preserve"> </w:t>
      </w:r>
      <w:r w:rsidRPr="0059260F">
        <w:rPr>
          <w:b w:val="0"/>
          <w:bCs w:val="0"/>
        </w:rPr>
        <w:fldChar w:fldCharType="begin"/>
      </w:r>
      <w:r w:rsidRPr="0059260F">
        <w:rPr>
          <w:b w:val="0"/>
          <w:bCs w:val="0"/>
        </w:rPr>
        <w:instrText xml:space="preserve"> </w:instrText>
      </w:r>
      <w:r w:rsidRPr="0059260F">
        <w:rPr>
          <w:rFonts w:hint="eastAsia"/>
          <w:b w:val="0"/>
          <w:bCs w:val="0"/>
        </w:rPr>
        <w:instrText xml:space="preserve">SEQ </w:instrText>
      </w:r>
      <w:r w:rsidRPr="0059260F">
        <w:rPr>
          <w:rFonts w:hint="eastAsia"/>
          <w:b w:val="0"/>
          <w:bCs w:val="0"/>
        </w:rPr>
        <w:instrText>図</w:instrText>
      </w:r>
      <w:r w:rsidRPr="0059260F">
        <w:rPr>
          <w:rFonts w:hint="eastAsia"/>
          <w:b w:val="0"/>
          <w:bCs w:val="0"/>
        </w:rPr>
        <w:instrText xml:space="preserve"> \* ARABIC</w:instrText>
      </w:r>
      <w:r w:rsidRPr="0059260F">
        <w:rPr>
          <w:b w:val="0"/>
          <w:bCs w:val="0"/>
        </w:rPr>
        <w:instrText xml:space="preserve"> </w:instrText>
      </w:r>
      <w:r w:rsidRPr="0059260F">
        <w:rPr>
          <w:b w:val="0"/>
          <w:bCs w:val="0"/>
        </w:rPr>
        <w:fldChar w:fldCharType="separate"/>
      </w:r>
      <w:r w:rsidR="00B81636">
        <w:rPr>
          <w:b w:val="0"/>
          <w:bCs w:val="0"/>
          <w:noProof/>
        </w:rPr>
        <w:t>1</w:t>
      </w:r>
      <w:r w:rsidRPr="0059260F">
        <w:rPr>
          <w:b w:val="0"/>
          <w:bCs w:val="0"/>
        </w:rPr>
        <w:fldChar w:fldCharType="end"/>
      </w:r>
      <w:bookmarkEnd w:id="1"/>
      <w:r>
        <w:rPr>
          <w:rFonts w:hint="eastAsia"/>
          <w:b w:val="0"/>
          <w:bCs w:val="0"/>
        </w:rPr>
        <w:t xml:space="preserve">　原稿の全体レイアウト</w:t>
      </w:r>
    </w:p>
    <w:p w14:paraId="6E299A33" w14:textId="77777777" w:rsidR="004417A6" w:rsidRDefault="004417A6" w:rsidP="00BD74A9">
      <w:pPr>
        <w:ind w:firstLineChars="100" w:firstLine="163"/>
        <w:rPr>
          <w:szCs w:val="18"/>
        </w:rPr>
      </w:pPr>
    </w:p>
    <w:p w14:paraId="4D0D7623" w14:textId="77777777" w:rsidR="004417A6" w:rsidRDefault="004417A6" w:rsidP="00BD74A9">
      <w:pPr>
        <w:ind w:firstLineChars="100" w:firstLine="163"/>
        <w:rPr>
          <w:szCs w:val="18"/>
        </w:rPr>
      </w:pPr>
    </w:p>
    <w:p w14:paraId="1879EDDD" w14:textId="77777777" w:rsidR="004417A6" w:rsidRPr="00846701" w:rsidRDefault="004417A6" w:rsidP="00BD74A9">
      <w:pPr>
        <w:ind w:firstLineChars="100" w:firstLine="163"/>
        <w:rPr>
          <w:szCs w:val="18"/>
        </w:rPr>
      </w:pPr>
    </w:p>
    <w:sectPr w:rsidR="004417A6" w:rsidRPr="00846701" w:rsidSect="004F6501">
      <w:footerReference w:type="default" r:id="rId8"/>
      <w:type w:val="continuous"/>
      <w:pgSz w:w="11906" w:h="16838" w:code="9"/>
      <w:pgMar w:top="1134" w:right="1134" w:bottom="1134" w:left="1134" w:header="284" w:footer="340" w:gutter="0"/>
      <w:cols w:space="720"/>
      <w:docGrid w:type="linesAndChars" w:linePitch="291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2B0E2" w14:textId="77777777" w:rsidR="00C3568D" w:rsidRDefault="00C3568D">
      <w:r>
        <w:separator/>
      </w:r>
    </w:p>
  </w:endnote>
  <w:endnote w:type="continuationSeparator" w:id="0">
    <w:p w14:paraId="73950918" w14:textId="77777777" w:rsidR="00C3568D" w:rsidRDefault="00C35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朝体">
    <w:altName w:val="ＭＳ Ｐ明朝"/>
    <w:charset w:val="80"/>
    <w:family w:val="auto"/>
    <w:pitch w:val="variable"/>
    <w:sig w:usb0="01000000" w:usb1="00000708" w:usb2="1000000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889BF" w14:textId="77777777" w:rsidR="00291B9A" w:rsidRDefault="00291B9A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85F31" w:rsidRPr="00C85F31">
      <w:rPr>
        <w:noProof/>
        <w:lang w:val="ja-JP"/>
      </w:rPr>
      <w:t>1</w:t>
    </w:r>
    <w:r>
      <w:fldChar w:fldCharType="end"/>
    </w:r>
  </w:p>
  <w:p w14:paraId="7609311C" w14:textId="77777777" w:rsidR="00291B9A" w:rsidRDefault="00291B9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21E19" w14:textId="77777777" w:rsidR="00C3568D" w:rsidRDefault="00C3568D">
      <w:r>
        <w:separator/>
      </w:r>
    </w:p>
  </w:footnote>
  <w:footnote w:type="continuationSeparator" w:id="0">
    <w:p w14:paraId="1342F76C" w14:textId="77777777" w:rsidR="00C3568D" w:rsidRDefault="00C35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5604"/>
    <w:multiLevelType w:val="hybridMultilevel"/>
    <w:tmpl w:val="9CF6F57C"/>
    <w:lvl w:ilvl="0" w:tplc="A1941FB0">
      <w:start w:val="2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98C552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3DA65DB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22201E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138CB1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3320D35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816A786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8A44D6C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C7639A0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D70323A"/>
    <w:multiLevelType w:val="hybridMultilevel"/>
    <w:tmpl w:val="132E0C68"/>
    <w:lvl w:ilvl="0" w:tplc="39A008CA">
      <w:start w:val="3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A6268332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16E01F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80025CF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89CCF3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84A8CCE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35CC5AA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59DA9A8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CCC06A0C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10E683C"/>
    <w:multiLevelType w:val="hybridMultilevel"/>
    <w:tmpl w:val="A16A02FA"/>
    <w:lvl w:ilvl="0" w:tplc="209C48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9C6AF608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389C217A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D3C48F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9D7AF7C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E41C999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B769EDC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744901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8A40388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3067393"/>
    <w:multiLevelType w:val="hybridMultilevel"/>
    <w:tmpl w:val="C176548C"/>
    <w:lvl w:ilvl="0" w:tplc="C7CC96CE">
      <w:start w:val="2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D28E459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46650CA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ED34A5EC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544C08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6FEC382E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C32C0DF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52F040FA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3C944B5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76B0A57"/>
    <w:multiLevelType w:val="hybridMultilevel"/>
    <w:tmpl w:val="30B4CC26"/>
    <w:lvl w:ilvl="0" w:tplc="21CE666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8313F1B"/>
    <w:multiLevelType w:val="hybridMultilevel"/>
    <w:tmpl w:val="49722FE8"/>
    <w:lvl w:ilvl="0" w:tplc="BC2EE81E">
      <w:start w:val="1"/>
      <w:numFmt w:val="lowerLetter"/>
      <w:lvlText w:val="(%1)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plc="87F6814C" w:tentative="1">
      <w:start w:val="1"/>
      <w:numFmt w:val="aiueoFullWidth"/>
      <w:lvlText w:val="(%2)"/>
      <w:lvlJc w:val="left"/>
      <w:pPr>
        <w:tabs>
          <w:tab w:val="num" w:pos="420"/>
        </w:tabs>
        <w:ind w:left="420" w:hanging="420"/>
      </w:pPr>
    </w:lvl>
    <w:lvl w:ilvl="2" w:tplc="E8B2ADC8" w:tentative="1">
      <w:start w:val="1"/>
      <w:numFmt w:val="decimalEnclosedCircle"/>
      <w:lvlText w:val="%3"/>
      <w:lvlJc w:val="left"/>
      <w:pPr>
        <w:tabs>
          <w:tab w:val="num" w:pos="840"/>
        </w:tabs>
        <w:ind w:left="840" w:hanging="420"/>
      </w:pPr>
    </w:lvl>
    <w:lvl w:ilvl="3" w:tplc="7C46234E" w:tentative="1">
      <w:start w:val="1"/>
      <w:numFmt w:val="decimal"/>
      <w:lvlText w:val="%4."/>
      <w:lvlJc w:val="left"/>
      <w:pPr>
        <w:tabs>
          <w:tab w:val="num" w:pos="1260"/>
        </w:tabs>
        <w:ind w:left="1260" w:hanging="420"/>
      </w:pPr>
    </w:lvl>
    <w:lvl w:ilvl="4" w:tplc="CD5256D4" w:tentative="1">
      <w:start w:val="1"/>
      <w:numFmt w:val="aiueoFullWidth"/>
      <w:lvlText w:val="(%5)"/>
      <w:lvlJc w:val="left"/>
      <w:pPr>
        <w:tabs>
          <w:tab w:val="num" w:pos="1680"/>
        </w:tabs>
        <w:ind w:left="1680" w:hanging="420"/>
      </w:pPr>
    </w:lvl>
    <w:lvl w:ilvl="5" w:tplc="55D66064" w:tentative="1">
      <w:start w:val="1"/>
      <w:numFmt w:val="decimalEnclosedCircle"/>
      <w:lvlText w:val="%6"/>
      <w:lvlJc w:val="left"/>
      <w:pPr>
        <w:tabs>
          <w:tab w:val="num" w:pos="2100"/>
        </w:tabs>
        <w:ind w:left="2100" w:hanging="420"/>
      </w:pPr>
    </w:lvl>
    <w:lvl w:ilvl="6" w:tplc="53FA2EF4" w:tentative="1">
      <w:start w:val="1"/>
      <w:numFmt w:val="decimal"/>
      <w:lvlText w:val="%7."/>
      <w:lvlJc w:val="left"/>
      <w:pPr>
        <w:tabs>
          <w:tab w:val="num" w:pos="2520"/>
        </w:tabs>
        <w:ind w:left="2520" w:hanging="420"/>
      </w:pPr>
    </w:lvl>
    <w:lvl w:ilvl="7" w:tplc="A05C76EA" w:tentative="1">
      <w:start w:val="1"/>
      <w:numFmt w:val="aiueoFullWidth"/>
      <w:lvlText w:val="(%8)"/>
      <w:lvlJc w:val="left"/>
      <w:pPr>
        <w:tabs>
          <w:tab w:val="num" w:pos="2940"/>
        </w:tabs>
        <w:ind w:left="2940" w:hanging="420"/>
      </w:pPr>
    </w:lvl>
    <w:lvl w:ilvl="8" w:tplc="51EE99F6" w:tentative="1">
      <w:start w:val="1"/>
      <w:numFmt w:val="decimalEnclosedCircle"/>
      <w:lvlText w:val="%9"/>
      <w:lvlJc w:val="left"/>
      <w:pPr>
        <w:tabs>
          <w:tab w:val="num" w:pos="3360"/>
        </w:tabs>
        <w:ind w:left="3360" w:hanging="420"/>
      </w:pPr>
    </w:lvl>
  </w:abstractNum>
  <w:abstractNum w:abstractNumId="6" w15:restartNumberingAfterBreak="0">
    <w:nsid w:val="23006F4B"/>
    <w:multiLevelType w:val="hybridMultilevel"/>
    <w:tmpl w:val="FCD03EA6"/>
    <w:lvl w:ilvl="0" w:tplc="9C9222F8">
      <w:start w:val="1"/>
      <w:numFmt w:val="decimal"/>
      <w:lvlText w:val="%1）"/>
      <w:lvlJc w:val="left"/>
      <w:pPr>
        <w:tabs>
          <w:tab w:val="num" w:pos="555"/>
        </w:tabs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 w15:restartNumberingAfterBreak="0">
    <w:nsid w:val="25C702B0"/>
    <w:multiLevelType w:val="hybridMultilevel"/>
    <w:tmpl w:val="BA781A0E"/>
    <w:lvl w:ilvl="0" w:tplc="C2326C2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74B23D7C">
      <w:start w:val="1"/>
      <w:numFmt w:val="decimal"/>
      <w:lvlText w:val="%2)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26A36423"/>
    <w:multiLevelType w:val="hybridMultilevel"/>
    <w:tmpl w:val="D50E0FAE"/>
    <w:lvl w:ilvl="0" w:tplc="C2326C2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34B83FF8"/>
    <w:multiLevelType w:val="hybridMultilevel"/>
    <w:tmpl w:val="56B4BDEC"/>
    <w:lvl w:ilvl="0" w:tplc="E2686BAE">
      <w:start w:val="2"/>
      <w:numFmt w:val="bullet"/>
      <w:lvlText w:val="・"/>
      <w:lvlJc w:val="left"/>
      <w:pPr>
        <w:tabs>
          <w:tab w:val="num" w:pos="547"/>
        </w:tabs>
        <w:ind w:left="547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7"/>
        </w:tabs>
        <w:ind w:left="102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7"/>
        </w:tabs>
        <w:ind w:left="14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7"/>
        </w:tabs>
        <w:ind w:left="186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7"/>
        </w:tabs>
        <w:ind w:left="228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7"/>
        </w:tabs>
        <w:ind w:left="27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7"/>
        </w:tabs>
        <w:ind w:left="312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7"/>
        </w:tabs>
        <w:ind w:left="354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7"/>
        </w:tabs>
        <w:ind w:left="3967" w:hanging="420"/>
      </w:pPr>
      <w:rPr>
        <w:rFonts w:ascii="Wingdings" w:hAnsi="Wingdings" w:hint="default"/>
      </w:rPr>
    </w:lvl>
  </w:abstractNum>
  <w:abstractNum w:abstractNumId="10" w15:restartNumberingAfterBreak="0">
    <w:nsid w:val="39A22C17"/>
    <w:multiLevelType w:val="hybridMultilevel"/>
    <w:tmpl w:val="C420928A"/>
    <w:lvl w:ilvl="0" w:tplc="C660D2C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B1766A8"/>
    <w:multiLevelType w:val="hybridMultilevel"/>
    <w:tmpl w:val="8110C618"/>
    <w:lvl w:ilvl="0" w:tplc="E6BEB2D6">
      <w:start w:val="1"/>
      <w:numFmt w:val="decimalFullWidth"/>
      <w:lvlText w:val="（%1）"/>
      <w:lvlJc w:val="left"/>
      <w:pPr>
        <w:tabs>
          <w:tab w:val="num" w:pos="523"/>
        </w:tabs>
        <w:ind w:left="523" w:hanging="360"/>
      </w:pPr>
      <w:rPr>
        <w:rFonts w:ascii="Times New Roman" w:eastAsia="Times New Roman" w:hAnsi="Times New Roman" w:cs="Times New Roman"/>
      </w:rPr>
    </w:lvl>
    <w:lvl w:ilvl="1" w:tplc="319A3278" w:tentative="1">
      <w:start w:val="1"/>
      <w:numFmt w:val="aiueoFullWidth"/>
      <w:lvlText w:val="(%2)"/>
      <w:lvlJc w:val="left"/>
      <w:pPr>
        <w:tabs>
          <w:tab w:val="num" w:pos="1003"/>
        </w:tabs>
        <w:ind w:left="1003" w:hanging="420"/>
      </w:pPr>
    </w:lvl>
    <w:lvl w:ilvl="2" w:tplc="7A3EFD5C" w:tentative="1">
      <w:start w:val="1"/>
      <w:numFmt w:val="decimalEnclosedCircle"/>
      <w:lvlText w:val="%3"/>
      <w:lvlJc w:val="left"/>
      <w:pPr>
        <w:tabs>
          <w:tab w:val="num" w:pos="1423"/>
        </w:tabs>
        <w:ind w:left="1423" w:hanging="420"/>
      </w:pPr>
    </w:lvl>
    <w:lvl w:ilvl="3" w:tplc="35FE9E72" w:tentative="1">
      <w:start w:val="1"/>
      <w:numFmt w:val="decimal"/>
      <w:lvlText w:val="%4."/>
      <w:lvlJc w:val="left"/>
      <w:pPr>
        <w:tabs>
          <w:tab w:val="num" w:pos="1843"/>
        </w:tabs>
        <w:ind w:left="1843" w:hanging="420"/>
      </w:pPr>
    </w:lvl>
    <w:lvl w:ilvl="4" w:tplc="F49A6050" w:tentative="1">
      <w:start w:val="1"/>
      <w:numFmt w:val="aiueoFullWidth"/>
      <w:lvlText w:val="(%5)"/>
      <w:lvlJc w:val="left"/>
      <w:pPr>
        <w:tabs>
          <w:tab w:val="num" w:pos="2263"/>
        </w:tabs>
        <w:ind w:left="2263" w:hanging="420"/>
      </w:pPr>
    </w:lvl>
    <w:lvl w:ilvl="5" w:tplc="50320426" w:tentative="1">
      <w:start w:val="1"/>
      <w:numFmt w:val="decimalEnclosedCircle"/>
      <w:lvlText w:val="%6"/>
      <w:lvlJc w:val="left"/>
      <w:pPr>
        <w:tabs>
          <w:tab w:val="num" w:pos="2683"/>
        </w:tabs>
        <w:ind w:left="2683" w:hanging="420"/>
      </w:pPr>
    </w:lvl>
    <w:lvl w:ilvl="6" w:tplc="6B46D9C0" w:tentative="1">
      <w:start w:val="1"/>
      <w:numFmt w:val="decimal"/>
      <w:lvlText w:val="%7."/>
      <w:lvlJc w:val="left"/>
      <w:pPr>
        <w:tabs>
          <w:tab w:val="num" w:pos="3103"/>
        </w:tabs>
        <w:ind w:left="3103" w:hanging="420"/>
      </w:pPr>
    </w:lvl>
    <w:lvl w:ilvl="7" w:tplc="2F0E7812" w:tentative="1">
      <w:start w:val="1"/>
      <w:numFmt w:val="aiueoFullWidth"/>
      <w:lvlText w:val="(%8)"/>
      <w:lvlJc w:val="left"/>
      <w:pPr>
        <w:tabs>
          <w:tab w:val="num" w:pos="3523"/>
        </w:tabs>
        <w:ind w:left="3523" w:hanging="420"/>
      </w:pPr>
    </w:lvl>
    <w:lvl w:ilvl="8" w:tplc="B5ECC056" w:tentative="1">
      <w:start w:val="1"/>
      <w:numFmt w:val="decimalEnclosedCircle"/>
      <w:lvlText w:val="%9"/>
      <w:lvlJc w:val="left"/>
      <w:pPr>
        <w:tabs>
          <w:tab w:val="num" w:pos="3943"/>
        </w:tabs>
        <w:ind w:left="3943" w:hanging="420"/>
      </w:pPr>
    </w:lvl>
  </w:abstractNum>
  <w:abstractNum w:abstractNumId="12" w15:restartNumberingAfterBreak="0">
    <w:nsid w:val="4B8735DB"/>
    <w:multiLevelType w:val="hybridMultilevel"/>
    <w:tmpl w:val="461E48C0"/>
    <w:lvl w:ilvl="0" w:tplc="3F0E54B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4CBC191B"/>
    <w:multiLevelType w:val="hybridMultilevel"/>
    <w:tmpl w:val="6E82C9CA"/>
    <w:lvl w:ilvl="0" w:tplc="32F410FE">
      <w:start w:val="1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4C40BF0E">
      <w:start w:val="1"/>
      <w:numFmt w:val="decimal"/>
      <w:lvlText w:val="%2)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FCB079BE">
      <w:start w:val="1"/>
      <w:numFmt w:val="decimal"/>
      <w:lvlText w:val="(%3)"/>
      <w:lvlJc w:val="left"/>
      <w:pPr>
        <w:tabs>
          <w:tab w:val="num" w:pos="1200"/>
        </w:tabs>
        <w:ind w:left="1200" w:hanging="360"/>
      </w:pPr>
      <w:rPr>
        <w:rFonts w:hint="eastAsia"/>
      </w:rPr>
    </w:lvl>
    <w:lvl w:ilvl="3" w:tplc="F48EB3E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ABA71A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7B0544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276CDE2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1704773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2AA20B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6791AD0"/>
    <w:multiLevelType w:val="hybridMultilevel"/>
    <w:tmpl w:val="BBD43D68"/>
    <w:lvl w:ilvl="0" w:tplc="686C86A0">
      <w:start w:val="2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29E68B4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FCEC7A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9EC8DDEC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D36F22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E76350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4960655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27B494F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5FC8D36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05F606E"/>
    <w:multiLevelType w:val="hybridMultilevel"/>
    <w:tmpl w:val="90465D26"/>
    <w:lvl w:ilvl="0" w:tplc="47F4F2C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3B29D16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F9632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E5DA835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4C9429D6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3D4AB4F8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BDE30DC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CE6A515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5E43D4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DE12FC9"/>
    <w:multiLevelType w:val="hybridMultilevel"/>
    <w:tmpl w:val="D4DC8722"/>
    <w:lvl w:ilvl="0" w:tplc="2048E6DA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78C60F5D"/>
    <w:multiLevelType w:val="hybridMultilevel"/>
    <w:tmpl w:val="066CA22A"/>
    <w:lvl w:ilvl="0" w:tplc="D81E796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D6727D54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9CDE8780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A3F0CAA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41360F8A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A602386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5672CBB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B2D8AC3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4C7A4DC4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B7F196A"/>
    <w:multiLevelType w:val="hybridMultilevel"/>
    <w:tmpl w:val="6B921FBE"/>
    <w:lvl w:ilvl="0" w:tplc="029A426E">
      <w:start w:val="2"/>
      <w:numFmt w:val="decimalFullWidth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1B0FBC8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70E934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11CC6F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110D178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5F084424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8D3A512E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E0747114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8F367D4A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461777687">
    <w:abstractNumId w:val="17"/>
  </w:num>
  <w:num w:numId="2" w16cid:durableId="1346978235">
    <w:abstractNumId w:val="13"/>
  </w:num>
  <w:num w:numId="3" w16cid:durableId="616372194">
    <w:abstractNumId w:val="15"/>
  </w:num>
  <w:num w:numId="4" w16cid:durableId="1571308249">
    <w:abstractNumId w:val="5"/>
  </w:num>
  <w:num w:numId="5" w16cid:durableId="1700928341">
    <w:abstractNumId w:val="2"/>
  </w:num>
  <w:num w:numId="6" w16cid:durableId="577593718">
    <w:abstractNumId w:val="14"/>
  </w:num>
  <w:num w:numId="7" w16cid:durableId="432240653">
    <w:abstractNumId w:val="3"/>
  </w:num>
  <w:num w:numId="8" w16cid:durableId="1645350186">
    <w:abstractNumId w:val="18"/>
  </w:num>
  <w:num w:numId="9" w16cid:durableId="1202742453">
    <w:abstractNumId w:val="0"/>
  </w:num>
  <w:num w:numId="10" w16cid:durableId="235937688">
    <w:abstractNumId w:val="1"/>
  </w:num>
  <w:num w:numId="11" w16cid:durableId="1834908043">
    <w:abstractNumId w:val="11"/>
  </w:num>
  <w:num w:numId="12" w16cid:durableId="1208756064">
    <w:abstractNumId w:val="12"/>
  </w:num>
  <w:num w:numId="13" w16cid:durableId="1018889333">
    <w:abstractNumId w:val="10"/>
  </w:num>
  <w:num w:numId="14" w16cid:durableId="1647202343">
    <w:abstractNumId w:val="4"/>
  </w:num>
  <w:num w:numId="15" w16cid:durableId="354960332">
    <w:abstractNumId w:val="7"/>
  </w:num>
  <w:num w:numId="16" w16cid:durableId="525676390">
    <w:abstractNumId w:val="8"/>
  </w:num>
  <w:num w:numId="17" w16cid:durableId="165637048">
    <w:abstractNumId w:val="6"/>
  </w:num>
  <w:num w:numId="18" w16cid:durableId="1596594408">
    <w:abstractNumId w:val="16"/>
  </w:num>
  <w:num w:numId="19" w16cid:durableId="20617058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93"/>
  <w:drawingGridHorizontalSpacing w:val="193"/>
  <w:drawingGridVerticalSpacing w:val="291"/>
  <w:displayHorizontalDrawingGridEvery w:val="0"/>
  <w:characterSpacingControl w:val="compressPunctuation"/>
  <w:hdrShapeDefaults>
    <o:shapedefaults v:ext="edit" spidmax="2050" fill="f" fillcolor="white" stroke="f">
      <v:fill color="white" on="f"/>
      <v:stroke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7U0NDYxMTUzNzFU0lEKTi0uzszPAykwrAUA76OhECwAAAA="/>
  </w:docVars>
  <w:rsids>
    <w:rsidRoot w:val="002E4880"/>
    <w:rsid w:val="00000B39"/>
    <w:rsid w:val="00031CC2"/>
    <w:rsid w:val="0009244E"/>
    <w:rsid w:val="000A3A96"/>
    <w:rsid w:val="000B419B"/>
    <w:rsid w:val="000C5B7D"/>
    <w:rsid w:val="000D5238"/>
    <w:rsid w:val="000F0E7C"/>
    <w:rsid w:val="0012065C"/>
    <w:rsid w:val="00123BE7"/>
    <w:rsid w:val="00124886"/>
    <w:rsid w:val="0015035F"/>
    <w:rsid w:val="00152AE1"/>
    <w:rsid w:val="00177C01"/>
    <w:rsid w:val="001B0BF4"/>
    <w:rsid w:val="001D18F1"/>
    <w:rsid w:val="001E028D"/>
    <w:rsid w:val="001F5BCF"/>
    <w:rsid w:val="001F7BB4"/>
    <w:rsid w:val="002104D4"/>
    <w:rsid w:val="00212E39"/>
    <w:rsid w:val="00221A18"/>
    <w:rsid w:val="00222E35"/>
    <w:rsid w:val="002410AB"/>
    <w:rsid w:val="00254DBE"/>
    <w:rsid w:val="002836B7"/>
    <w:rsid w:val="00291B9A"/>
    <w:rsid w:val="002923AC"/>
    <w:rsid w:val="002A271D"/>
    <w:rsid w:val="002E138E"/>
    <w:rsid w:val="002E4880"/>
    <w:rsid w:val="003079B4"/>
    <w:rsid w:val="003122BE"/>
    <w:rsid w:val="003443B8"/>
    <w:rsid w:val="00346529"/>
    <w:rsid w:val="003713FB"/>
    <w:rsid w:val="00375902"/>
    <w:rsid w:val="00384EA2"/>
    <w:rsid w:val="0039751C"/>
    <w:rsid w:val="003B775C"/>
    <w:rsid w:val="003D49B8"/>
    <w:rsid w:val="00414DAB"/>
    <w:rsid w:val="00431E56"/>
    <w:rsid w:val="00431EBC"/>
    <w:rsid w:val="004417A6"/>
    <w:rsid w:val="0044238F"/>
    <w:rsid w:val="00470A37"/>
    <w:rsid w:val="0047104C"/>
    <w:rsid w:val="004771D6"/>
    <w:rsid w:val="00477302"/>
    <w:rsid w:val="004944AF"/>
    <w:rsid w:val="004966DC"/>
    <w:rsid w:val="004A5D95"/>
    <w:rsid w:val="004B5CAB"/>
    <w:rsid w:val="004F1D57"/>
    <w:rsid w:val="004F6501"/>
    <w:rsid w:val="004F76AF"/>
    <w:rsid w:val="0052155F"/>
    <w:rsid w:val="00524931"/>
    <w:rsid w:val="00527288"/>
    <w:rsid w:val="0055553B"/>
    <w:rsid w:val="00557F6D"/>
    <w:rsid w:val="0056291E"/>
    <w:rsid w:val="0058353B"/>
    <w:rsid w:val="00583F56"/>
    <w:rsid w:val="0059260F"/>
    <w:rsid w:val="005973DC"/>
    <w:rsid w:val="005B0617"/>
    <w:rsid w:val="005D16FE"/>
    <w:rsid w:val="005F038E"/>
    <w:rsid w:val="0060305F"/>
    <w:rsid w:val="00605410"/>
    <w:rsid w:val="0062215B"/>
    <w:rsid w:val="006320AF"/>
    <w:rsid w:val="00651388"/>
    <w:rsid w:val="00663770"/>
    <w:rsid w:val="00690675"/>
    <w:rsid w:val="006B18BA"/>
    <w:rsid w:val="006D4FBA"/>
    <w:rsid w:val="00745FBB"/>
    <w:rsid w:val="00750C04"/>
    <w:rsid w:val="00751DB3"/>
    <w:rsid w:val="00752567"/>
    <w:rsid w:val="00780055"/>
    <w:rsid w:val="00782531"/>
    <w:rsid w:val="007A6DAA"/>
    <w:rsid w:val="007B0AE8"/>
    <w:rsid w:val="007B2640"/>
    <w:rsid w:val="00807E92"/>
    <w:rsid w:val="008273B7"/>
    <w:rsid w:val="00842AED"/>
    <w:rsid w:val="00846701"/>
    <w:rsid w:val="00864059"/>
    <w:rsid w:val="00866D97"/>
    <w:rsid w:val="008721C9"/>
    <w:rsid w:val="00875C3C"/>
    <w:rsid w:val="00884238"/>
    <w:rsid w:val="008861FD"/>
    <w:rsid w:val="008B5E5F"/>
    <w:rsid w:val="008E00C7"/>
    <w:rsid w:val="00900633"/>
    <w:rsid w:val="00906B5D"/>
    <w:rsid w:val="009619F2"/>
    <w:rsid w:val="009620DA"/>
    <w:rsid w:val="0097196C"/>
    <w:rsid w:val="00977DAD"/>
    <w:rsid w:val="0099662F"/>
    <w:rsid w:val="00996E8C"/>
    <w:rsid w:val="009A4CE5"/>
    <w:rsid w:val="009A7A19"/>
    <w:rsid w:val="009D69BC"/>
    <w:rsid w:val="009F7D6D"/>
    <w:rsid w:val="00A01120"/>
    <w:rsid w:val="00A0512B"/>
    <w:rsid w:val="00A40738"/>
    <w:rsid w:val="00A45B39"/>
    <w:rsid w:val="00A97E12"/>
    <w:rsid w:val="00AA31BC"/>
    <w:rsid w:val="00AB0223"/>
    <w:rsid w:val="00AD7D1E"/>
    <w:rsid w:val="00B14042"/>
    <w:rsid w:val="00B45033"/>
    <w:rsid w:val="00B5352E"/>
    <w:rsid w:val="00B54461"/>
    <w:rsid w:val="00B54793"/>
    <w:rsid w:val="00B612E2"/>
    <w:rsid w:val="00B7422B"/>
    <w:rsid w:val="00B81636"/>
    <w:rsid w:val="00B863FB"/>
    <w:rsid w:val="00B9417C"/>
    <w:rsid w:val="00BD0148"/>
    <w:rsid w:val="00BD74A9"/>
    <w:rsid w:val="00C10A58"/>
    <w:rsid w:val="00C34F8D"/>
    <w:rsid w:val="00C3568D"/>
    <w:rsid w:val="00C42705"/>
    <w:rsid w:val="00C6501F"/>
    <w:rsid w:val="00C85F31"/>
    <w:rsid w:val="00C93B93"/>
    <w:rsid w:val="00CB70EB"/>
    <w:rsid w:val="00CC4AC1"/>
    <w:rsid w:val="00CD2125"/>
    <w:rsid w:val="00CE213E"/>
    <w:rsid w:val="00CE30DF"/>
    <w:rsid w:val="00D01352"/>
    <w:rsid w:val="00D07BB0"/>
    <w:rsid w:val="00D11509"/>
    <w:rsid w:val="00D3569C"/>
    <w:rsid w:val="00D36222"/>
    <w:rsid w:val="00D61082"/>
    <w:rsid w:val="00D7091A"/>
    <w:rsid w:val="00D7193E"/>
    <w:rsid w:val="00D8002A"/>
    <w:rsid w:val="00D8400B"/>
    <w:rsid w:val="00DB10A7"/>
    <w:rsid w:val="00DB5B0D"/>
    <w:rsid w:val="00DC1DE0"/>
    <w:rsid w:val="00E019CD"/>
    <w:rsid w:val="00E023A3"/>
    <w:rsid w:val="00E12277"/>
    <w:rsid w:val="00E2559D"/>
    <w:rsid w:val="00E74E8D"/>
    <w:rsid w:val="00E84A14"/>
    <w:rsid w:val="00EB0746"/>
    <w:rsid w:val="00EB0C4C"/>
    <w:rsid w:val="00EB2667"/>
    <w:rsid w:val="00EB2D71"/>
    <w:rsid w:val="00EB3ED2"/>
    <w:rsid w:val="00ED167D"/>
    <w:rsid w:val="00F01A21"/>
    <w:rsid w:val="00F11015"/>
    <w:rsid w:val="00F1146F"/>
    <w:rsid w:val="00F17963"/>
    <w:rsid w:val="00F2278F"/>
    <w:rsid w:val="00F3580F"/>
    <w:rsid w:val="00F35E10"/>
    <w:rsid w:val="00F47AF6"/>
    <w:rsid w:val="00F66CEC"/>
    <w:rsid w:val="00F70FFC"/>
    <w:rsid w:val="00F725F8"/>
    <w:rsid w:val="00F77EA2"/>
    <w:rsid w:val="00F853A4"/>
    <w:rsid w:val="00FB3587"/>
    <w:rsid w:val="00FD4ABD"/>
    <w:rsid w:val="00FE252F"/>
    <w:rsid w:val="00FF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707CA25E"/>
  <w15:chartTrackingRefBased/>
  <w15:docId w15:val="{AD666A38-2B9C-493D-A14E-356097BC8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400B"/>
    <w:pPr>
      <w:widowControl w:val="0"/>
      <w:jc w:val="both"/>
    </w:pPr>
    <w:rPr>
      <w:rFonts w:ascii="Times New Roman" w:hAnsi="Times New Roman"/>
      <w:sz w:val="18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snapToGrid w:val="0"/>
      <w:ind w:firstLineChars="100" w:firstLine="180"/>
    </w:pPr>
    <w:rPr>
      <w:rFonts w:ascii="Century" w:hAnsi="Century"/>
      <w:kern w:val="2"/>
      <w:szCs w:val="24"/>
    </w:rPr>
  </w:style>
  <w:style w:type="paragraph" w:customStyle="1" w:styleId="a4">
    <w:name w:val="地盤工学会"/>
    <w:basedOn w:val="a"/>
    <w:pPr>
      <w:ind w:firstLineChars="100" w:firstLine="163"/>
    </w:pPr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link w:val="a7"/>
    <w:uiPriority w:val="99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</w:style>
  <w:style w:type="paragraph" w:styleId="a9">
    <w:name w:val="Body Text"/>
    <w:basedOn w:val="a"/>
  </w:style>
  <w:style w:type="paragraph" w:styleId="2">
    <w:name w:val="Body Text Indent 2"/>
    <w:basedOn w:val="a"/>
    <w:pPr>
      <w:tabs>
        <w:tab w:val="left" w:pos="7170"/>
      </w:tabs>
      <w:ind w:firstLineChars="100" w:firstLine="210"/>
    </w:pPr>
    <w:rPr>
      <w:rFonts w:ascii="Century" w:hAnsi="Century"/>
      <w:kern w:val="2"/>
      <w:szCs w:val="24"/>
    </w:rPr>
  </w:style>
  <w:style w:type="paragraph" w:styleId="HTML">
    <w:name w:val="HTML Preformatted"/>
    <w:basedOn w:val="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Courier New"/>
      <w:sz w:val="20"/>
    </w:rPr>
  </w:style>
  <w:style w:type="paragraph" w:styleId="aa">
    <w:name w:val="Balloon Text"/>
    <w:basedOn w:val="a"/>
    <w:link w:val="ab"/>
    <w:uiPriority w:val="99"/>
    <w:semiHidden/>
    <w:unhideWhenUsed/>
    <w:rsid w:val="00BD74A9"/>
    <w:rPr>
      <w:rFonts w:ascii="Arial" w:eastAsia="ＭＳ ゴシック" w:hAnsi="Arial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BD74A9"/>
    <w:rPr>
      <w:rFonts w:ascii="Arial" w:eastAsia="ＭＳ ゴシック" w:hAnsi="Arial" w:cs="Times New Roman"/>
      <w:sz w:val="18"/>
      <w:szCs w:val="18"/>
    </w:rPr>
  </w:style>
  <w:style w:type="paragraph" w:styleId="ac">
    <w:name w:val="caption"/>
    <w:basedOn w:val="a"/>
    <w:next w:val="a"/>
    <w:uiPriority w:val="35"/>
    <w:unhideWhenUsed/>
    <w:qFormat/>
    <w:rsid w:val="0059260F"/>
    <w:rPr>
      <w:b/>
      <w:bCs/>
      <w:szCs w:val="21"/>
    </w:rPr>
  </w:style>
  <w:style w:type="character" w:customStyle="1" w:styleId="a7">
    <w:name w:val="フッター (文字)"/>
    <w:basedOn w:val="a0"/>
    <w:link w:val="a6"/>
    <w:uiPriority w:val="99"/>
    <w:rsid w:val="00291B9A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「モンモリロナイトの膨潤体積ひずみ」によるベントナイト系緩衝材・埋戻し材の透水特性評価</vt:lpstr>
      <vt:lpstr>「モンモリロナイトの膨潤体積ひずみ」によるベントナイト系緩衝材・埋戻し材の透水特性評価</vt:lpstr>
    </vt:vector>
  </TitlesOfParts>
  <Company>（財）電力中央研究所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モンモリロナイトの膨潤体積ひずみ」によるベントナイト系緩衝材・埋戻し材の透水特性評価</dc:title>
  <dc:subject/>
  <dc:creator>komine</dc:creator>
  <cp:keywords/>
  <dc:description/>
  <cp:lastModifiedBy>正太郎 山田</cp:lastModifiedBy>
  <cp:revision>5</cp:revision>
  <cp:lastPrinted>2011-10-25T08:51:00Z</cp:lastPrinted>
  <dcterms:created xsi:type="dcterms:W3CDTF">2016-07-25T10:08:00Z</dcterms:created>
  <dcterms:modified xsi:type="dcterms:W3CDTF">2023-09-2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de9e45ff4cf3c4cf7f52e8328e934cd4fb4965ad628df2a748ce04d418730</vt:lpwstr>
  </property>
</Properties>
</file>